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ดูนะให้เด็กดูเด็กหูดูพิราบนะคะปกติฟังหัวข้อการศึกษาในวันนี้ของเรานะคะก็คือได้ยินไหมคะดีแล้วครับทำไมนะคะวันนี้เราจะมาเรียนเรื่องการเขียนรหัสจำลองแล้วก็การเขียนผังงานอาจจะได้แค่การเขียนผังสัปดาห์ที่แล้วเราอัลกอริทึมไปแล้วอย่างไรเราจะต้องรู้เบื้องต้นของถึงจะเก็บโปรแกรมได้วิธีการเขียนรหัสจำลองหรือที่เรียกว่าโดนนะคะt u d อ่านว่า pseudo Codeแล้วก็การเขียนผังงานหรือโฟชาร์ตมีลักษณะอย่างไรเราจะดูกันจะได้หลายอย่างนะคะรหัสจำลองรหัสเทียมปกติทางคอมพิวเตอร์เราจะใช้คือ pseudo Codeวิธีการเขียนซูโดโค้ดก็คือมีค่ะมันจะเพื่อก็คือให้นึกถึงว่าอัลกอริทึมมันเขียนเป็นภาษาไทยนึกออกเนาะเพื่ออธิบายขั้นตอนการดำเนินการแต่ละคนเนี่ยอาจใช้ภาษาไทยหรือภาษาอังกฤษก็คือจะภาษาไทยหรือภาษาอังกฤษก็ได้แต่อาจารย์ขอศรกพยายามให้เด็กๆภาษาอังกฤษด้วยเพราะอะไรยกเลิกคำสั่งไปด้วยเลยให้นึกถึงคอมพิวเตอร์สิ่งที่คอมพิวเตอร์รู้จักก็คือ0 กับ 1แปลภาษาอังกฤษเนี่ยมันจะเป็นถึงว่าคำสั่งภาษาอังกฤษในคอมพิวเตอร์มันจะอ่านง่ายกว่าค่ะภาษาไทยหนึ่งออกมาภาษาไทยมันจะมีอะไรนะเวลาคอมพิวเตอร์มันนับมะนาวข้อมูลก็คือพิมพ์กด 11 อันก็รับแล้วนะฉะนั้นให้นึกถึงเวลาภาษาอังกฤษคําภาษาอังกฤษสละสระพยัญชนะกเขาจะอยู่บรรทัดเดียวกันใช่ไหมของไทยถ้ามีสระพยัญชนะมันจะมีทั้งข้างบนข้างล่างอย่างนี้ใช่ไหมมี 2 ปีซ้อนเขียนคำว่าครับมีปัญหาในการแล้วก็จะมีไม่โทรอีกเป็น 3 แล้วเห็นไหมสืบเนื่องไปถึงการเก็บข้อมูลด้วยเวลาทำโปรแกรมหรือเวลาเรียนโปรแกรมเขาจะพยายามเขียนให้สั้นๆพื้นที่จัดเก็บข้อมูลมันเป็นสำคัญเขียนโปรแกรมยาวการประมวลผลก็จะใช้เวลามากมันก็มีส่วนเราก็มักจะให้เขียนเป็นภาษาอังกฤษไม่นิยมให้เขียนเป็นภาษาไทยเพื่ออะไรเพื่ออธิบายรายละเอียดของอัลกอริทึมก็คือสืบเนื่องมาจากสัปดาห์ที่แล้วที่อัลกอริทึมที่เราเขียนไปมันเป็นลักษณะเราอธิบายให้ด้วยกันเองตรงไหมคะให้คนด้วยกันเองเข้าใจว่าจะต้องต้มไข่ต้มไปแล้วเพื่ออะไรแต่ทีนี้ถ้าเราอธิบายขั้นตอนที่พูดยากกับคอมพิวเตอร์คอมพิวเตอร์มันอาจจะงงควรจะเป็นขั้นตอนที่ตอนไหนธรรมดาง่ายๆก่อนมาดูหลักการเขียนนะคะเรามีหลักในการเขียนไม่ใช่นึกอยากจะเขียนอะไรก็เขียนลงไปไม่ใช่นะคะถ้าเขียน pseudo Codeจะต้องมีหลักในการเขียนอยู่ก็คือ1ต้องใช้ภาษาอังกฤษที่เข้าใจง่ายก็คือทับศัพท์ให้นึกถึงนายก่อนคือเขียนทับศัพท์เขียนตามคําศัพท์ภาษาอังกฤษก็คือถ้าพูดถึงก็ทานใส่ข้อมูลนะคะหรือรับข้อมูลอย่างนี้ภาษาอังกฤษอาจจะใช้แค่คิดก็พอก็แปลว่ารักเหมือนกันนะคะ1 บรรทัดบรรทัดใน 1 บรรทัดมีเพียง 1 ประโยคคำสั่งก็คือเวลาเขียนคำซ้ำจะเขียนไปทีละบรรทัดไปที่มารับบรรทัดคิดถึงเหมือนกันถ้าเราเรียนวิชาภาษาไทยแล้วเวลาอาจารย์ถามคำถามบรรทัดมันควรจะมีแค่หนึ่งคำถามนั่นเองสถานการณ์เขียนสะดวกก็โกรธก็เหมือนกันต้องมีคำสั่งเท่านั้นพอเข้าใจนะคะสายย่อหน้าให้เป็นประโยชน์หมายความว่าอย่างไรคือเวลาเขียนCoachไม่ใช่ว่าเขียนยอดนะตรงกันหมดออกนะเช่นอะไรเพราะบางทีมันมีคำสั่งล่ะแล้วมันต้องมีคำสั่งย่อยเราควรใช้ย่อหน้าให้เป็นประโยชน์ชาตินี้หมายถึงคำสั่งถ้าอยู่นอกย่อหน้าแรกจะเป็นคำสั่งลัดออกนะคะถ้ามีย่อหน้าที่ 2 หรือ 3 ก็คือคำสั่งนั้นเป็นคำสั่งที่ย่อยออกมาเป็นคำสั่งนั้นอีกทีนึงเห็นไหมคะแล้วก็แต่ละประโยคคำสั่งเขียนจากบนลงล่างอาการก็คือสอนให้เขียนอัลกอริทึมเราต้องเขียนเป็นต่อๆใช่ไหมคะไม่ใช่เขียนมั่วไม่ใช่ว่าสนุกว่าจะต้มไข่ไม่ใช่ทำอะไรก่อนก็ได้ถ้าเราเราทำไมแต่ถ้าเราสั่งคอมพิวเตอร์เราจะทำตามกระบวนการเดิมซ้ำๆ 3 ขั้นตอนมันจะไม่มีการเอาค่าที่ 1 มาไว้ข้างที่ 2ถึงเวลาเราก็ต้องขายบางทีเรารอใครใส่หม้อก่อนแล้วเราค่อยใส่น้ำดอกไหมคะสั่งคอมพิวเตอร์คอมพิวเตอร์มาจะทำตามพิซซ่าก็คือเอาน้ำออกก่อนโฆษณารูปแบบการเขียนคือรูปแบบการเขียนบนลงล่างคือต้องเขียนลำดับขั้นตอนต้องเขียนบน - ล่างและมีทางออกทางเดียวคำสั่งในคอมพิวเตอร์มันจะต้องมีคือจะไปแล้วมันต้องมีจุดเริ่มต้นและมีจุดจบไม่ออกนะชาเขียวไม่มีที่สิ้นสุดคอมพิวเตอร์มาจากทำมันก็คือเลิกงานไม่เป็นเลยนะคะเพราะฉะนั้นเมื่อไหร่จากบนลงล่างแล้วทางเดียวก็คือด้านล่างนั่นเองกลุ่มของประโยคคำสั่งเรียบร้อยหมดแล้วจะเรียกใช้โมดุลอันนี้นั่นหมายถึงคำสั่งเริ่มมีเยอะขึ้นมันถึงจะเป็นหมอดูแต่โดยปกติถ้าเขียน pseudo Codeเราจะไม่เขียนเยอะขนาดโมดุลแต่เราเขียนแค่คำสั่งเบื้องต้นมีแค่ 2 ชั้นเกิด 2533อันดับแรกก่อนอื่นเขียนซูโดโค้ดคือเวลาการเขียนอัลกอริทึมต้องมีการวิเคราะห์วิเคราะห์ว่าคอมพิวเตอร์มันทำงานอย่างไรก็คือคอมพิวเตอร์ต้องinput มันคืออะไรคือสิ่งที่คอมพิวเตอร์จะได้รับเข้าไปเราค่อยdecisionตัดสินใจหรือคำนวณพรุ่งนี้นะคะโปรเซสก็คือการประมวลผลใช่ไหมแล้วก็เขาพูดก็คือผลลัพธ์ที่ออกมานะคะก็เหมือนเดิมก็คือเราต้องนึกถึงให้นึกว่าเราเป็นคอมพิวเตอร์ด้วยตอนนี้เข้าใจไหมจะสั่งคอมพิวเตอร์ได้ก็ต้องนึกถึงว่าถ้าเราเป็นคอมพิวเตอร์เราจะทำอย่างไรนะคะพิจารณาจากอะไรเริ่มที่การนำเข้าใช่ไหมมันต้องเริ่มจากจุดเริ่มต้นอะไรนำเข้าหรือป้อนเข้านะคะในระบบถ้าในทางคอมพิวเตอร์จะแล้วส่วนป 5ขั้นตอนของการทำทำอย่างเช่นมาที่ให้แยกแยะนะต้มไข่อีพูดก็คือไม่ต้องใส่ไข่การกระทำนั้นก็คือเราไปทำอะไรคะไปทำไข่ต้มก็คือเอาไปต้มเท่านั้นใช่ไหมต่อไปน้ำมันทอดขายท่อใช่ไหมคะแต่ถ้าจะเป็นไข่ต้มมันก็คือจะต้องฉันไปต้มกระบวนการหรือกระบวนการกระทำกิริยาหรือเป็น process นะคะขั้นตอนที่จะต้องเลิกกันทำdecision การตัดสินใจนั้นก็คือตัดสินใจว่าให้เครื่องมันตัดสินใจว่าทำอะไรก็ไปเช่นจะต้มไข่ได้มันจะต้องรู้ก่อนว่าระยะเวลาการตีไข่1 ใบใช้ระยะเวลาเท่าไหร่ด้วยนึกถึงเหมือนถ้าใครเคยกินข้าวเซเว่นบ่อยดอกไม้อาหารแต่ละอย่างใช่ไหมคะเจ้าหน้าที่เวลาเขาจะอุ่นอาหารใช่ไหมคะอาหารแต่ละอย่างใช้ระยะเวลาไม่เหมือนกันจะต้องมีตัวตัดสินใจว่าพม่าไปกี่นาทีแล้วก็กดเลือกมันก็เหมือนกันทางเลือกเราก็ต้องมีทางเลือกตัวของของกูจะเลือกการต้มไข่มันต้องมีการต้มแบบสุกเลยถูกเลยนั่นก็หมายถึงว่าไข่แดงจ๊ะเป็นสีเราก็ไม่มีก็มีไข่ต้มแบบยางมะตูมเมื่อคืนที่ชาร์จให้มันด้วยไม่พูดถึงตัวนี้ว่ะเรามาถึงไข่ต้มเลยไข่ต้มบอกเปลือกแล้วจะต้องจับก้อนแข็งๆเป็นของแข็งไข่ต้มแต่ถ้าแบบประตูจะใช้เวลาน้อยลงใครที่เป็นกระจกทั้งลูกก็คือน่าจะต้องมีทางเลือกให้เขาสุดท้ายเอาพูดก็คือข้อมูลที่ได้ออกจากระบบเธอคือมันเรียกว่าจะต้องออกไปขายต้นแบบนั้นเองจะออกไหมถ้าสมมุติกำหนดว่าความสุขเขาขายต้มมี 3 แบบก็เหมือนเราโปรแกรมเขาไปว่าให้มาต้มเข้าไปแบบที่ 3 ก็คือใครเคยดูรายการมาสเตอร์เชฟไหมเวลาทำเนื้อให้นึกถึงระดับของเหนือมีอะไรบ้างนี่แหละ mediumมี Well doneตามระดับอย่างนี้ต้องการแลก็คือยังไม่สุกใช่ไหมคะปานกลางสุขเลยไม่มีน้ำล้นออกมานะคะเพราะฉะนั้นมันก็เหมือนกันเวลาป้อนข้อมูลรถไปหรือ 3 ทางเลือกให้ต้มไข่ระดับที่ 1ลำดับที่หนึ่งอาจจะถ้าบ้านเรากว่าจะเป็นไข่ลวกทั้งทางใครเขาก็จะยังเร็วๆอยู่ไข่แดงก็จะเป็นเนื้อเร็วๆอยู่นะคะระดับที่ 1หรือเป็นไข่ลวกนะคะoutput ของกระบวนการต้มออกมากับสำนักละแต่ต้องเลือกให้เขาทำนะคะดูวิธีการแล้วทีนี้ถ้าถ้าเราจะเขียน pseudo Codeเพื่อจะให้ inputป้อน input นี่รูปแบบก็คือถ้าใช้ภาษาไทยมาจะใช้คำว่ารับค่านับค่าอะไรหรือป้อนข้อมูลอะไรกินไหมคะอันนี้ให้ดูให้เปรียบเทียบนะคะแต่ถ้าใช้เป็นภาษาอังกฤษเนี่ยใช้คำว่า Readก็ได้นะคะเห็นไหมคะใช้คำว่า get ก็ได้หรือใช้ input เลยก็ได้input ก็แปลว่ารักis ในภาษาอังกฤษอ่านหรือรับค่าก็คือตัวเดียวกันก็แปลว่ารักเหมือนกันนะคะคะแนนเห็นไหมคะคะแนนคำว่าคะแนนก็คือคำว่า score ทับศัพท์เลยใช้ทับศัพท์เลยหรือตัวเลขก็คือ Numberเวลาเขียนบอกแล้วว่าต้องหัดเป็นภาษาอังกฤษฉะนั้น Google มีใช้ให้เป็นประโยชน์ด้วย 1 ออกเนาะเวลาจะเขียนซูโดโค้ดเป็นมันก็จะเขียนโปรแกรมเป็นก็จะเริ่มนึกออกเพราะอะไรบางทีบางอย่างเราจะต้องไปกำหนดค่าตัวแปรซึ่งค่าตัวแปรจะต้องเป็นภาษาอังกฤษเสมอนะคะเพราะฉะนั้นมันจะให้ใช้ภาษาอังกฤษเยอะหน่อยเพราะฉะนั้นก็ควรเปิด Google ให้เป็นประโยชน์ด้วยรูปแบบก็คือมีคำว่ารับค่าหรือพิมพ์พวกนี้ได้หมดนะคะรับค่าอะไรรับค่าคะแนนก็ใช้คำว่า Live Scoreหรือscore หรือ input score ก็ได้ใช้ 3 ตัวนี้ได้หมดนะคะออกมาไว้ให้เลยบางทีบางคนไม่คิดเยอะเก็บอย่างเดียวก็ได้ได้เหมือนกันนะคะแล้วถ้าเป็นเวลาเขียนซูโดโค้ดเพื่อการกำหนดค่านะคะรูปแบบการเขียนก็คือจะต้องมีกำหนดค่าชื่อวิธีการคำสั่งกำหนดค่าก็คือเซตนะคะในภาษาอังกฤษเราจะใช้คำว่าเว็บเห็นไหมคะเป็นอะไรเสร็จแล้วตามด้วยสิ่งที่เราต้องการให้กำหนดค่าเช่นชื่อในภาษาอังกฤษก็คือ namename นะคะที่มีเครื่องหมายลูกศรอย่างนี้หมายถึงว่าเห็นไหมคะมีลูกศรกับ = หมายถึงค่าที่เราจะกำหนดให้นี่เป็นค่าถ้ามีลูกศรก็คือเหมือนอธิบายอ่ะค่ะว่าค่านี้ชื่อมันจะอยู่ในเครื่องหมายคำพูดนึกออกนะแต่ถ้าพวกตัวเลขเหนือกำหนดค่าแล้วก็บอกว่ากำหนดค่าหมายถึงศูนย์เลยเริ่มจากค่าอายุเริ่มจาก 0 นะคะหรือค่าระยะทางใช้เท่ากับก็ได้เท่ากับ 100หัวลูกศรกับเครื่องหมายเท่ากับมีความหมายเดียวกันนึกออกนะคะแล้วถ้าการเขียนซูโดโค้ดโดยตัดสินใจเลือกจากจุดขายรูปแบบก็คือต้องเขียนคำว่าถ้าถ้าในภาษาอังกฤษคือคำว่าอะไรเอ่ยนะคะถ้าท่าอะไรเห็นไหมถ้าอายุใช่ไหมคะเพราะฉะนั้นน้อยกว่ารูปแบบในการทำเงื่อนไขหนี้ก็คือใช้เครื่องหมายน้อยกว่าได้เลยนึกออกนะน้อยกว่า 10ขึ้นไปขั้นตอนที่นะคะจะบอกเงื่อนไขว่าถ้าเท่านี้แล้วไปไหนนะคะเดี๋ยวเราจะมาแปลงเป็นภาษาอังกฤษทุกอย่างเวลาเขียนมันจะมีรูปแบบให้ดูอยู่เป็นตัวอย่างนะคะดูตัวอย่างการคำนวณของตัวนี้คํานวณภาษีทับศัพท์เลยภาษีในภาษาอังกฤษก็คือเช็คเห็นไหมคะจะใช้เครื่องหมายลูกศรหรือเครื่องหมายเท่ากับก็ได้เท่ากับวิธีเขียนรูปแบบก็จะเหมือนการคำนวณทางคณิตศาสตร์นั่นเองแต่เครื่องหมายคณิตศาสตร์บางตัวเช่นเครื่องหมายคูณนี่ในคอมพิวเตอร์มันจะเป็นดอกจันทร์นะคะแล้วเครื่องหมายหารในคอมพิวเตอร์จะเป็นเครื่องหมายสแลชนะคะเราจะไม่ใช้เครื่องหมายที่เป็นเครื่องหมายทางคณิตศาสตร์โดยตรงนะคะแต่เครื่องจะรู้ว่าครูนี่จะหมายถึงดอกจันทร์หมายถึงหานะคะถ้าเขียนคำสั่งเพื่อคำนวณค่าเนี่ยก็คือใช้ชื่อคำที่จะให้คำนวณแล้วก็ตามด้วยเครื่องหมายเท่ากับแล้วก็ตามด้วยเนี่ยเช่นคำนวณจากอะไรภาษีก็คือการคำนวณค่าของเงินเดือนคุณด้วยสิหารด้วย 100อาจจะเป็นสูตรทางคณิตศาสตร์นั่นเองไอ้ตัวหลังเครื่องหมายเท่ากับถ้าให้หารัศมีวงกลมให้นึกถึงนะคำนวณค่ารัศมีวงกลมวงกลมเท่ากับพายอาร์กำลัง 2 ถูกไหมคะนั่นก็คือรูปแบบของการคำนวณโดยมากแล้วมันก็จะมาจากศูนย์สมการทางคณิตศาสตร์นั่นเองนะคะแต่ถ้าเป็นเวลาเขียนแสดงข้อมูลน่ะรูปแบบการแสดงข้อมูลหรือเอาพุดนะคะในคำภาษาอังกฤษของการแสดงข้อมูลมันก็จะมีหรือจะใช้ปริ้นก็ได้หรือจะใช้ไว้ก็ได้เขียนไว้ในที่นี้หมายถึงเขียนนั่นเองใช้ Display ก็ได้หรือใช้โชว์ก็ได้แต่ส่วนใหญ่ถ้าพูดถึงโชว์นั่นหมายถึงการแสดงการแสดงโชว์เช่นแสดงละครอะไรพวกนี้นะคะถ้าเป็น Display น่ะมันจะหมายถึงการแสดงข้อมูลนึกออกนะข้อมูลประเภทตัวอักษรข้อความอะไรอย่างนี้นะคะแสดงข้อมูลบนหน้าจอคอมพิวเตอร์นั่นเองนะคะแต่ถ้าเป็น print เนี่ยหมายถึงการปริ้นออกผ่านเครื่องคอมพิวเตอร์นั่นเองนะคะก็ให้นึกถึงตับคำศัพท์ที่มันเกี่ยวข้องนะคะที่นี้เราเขียนซูโดโค้ดได้มันจะทำให้เราสามารถเขียนflowchart ได้นะคะแต่ก่อนอื่นเดี๋ยวจะให้ลองเขียนซูโดโค้ดจากตัวอย่างในสัปดาห์ที่แล้วนะคะเรามีแบบฝึกหัดของสัปดาห์ที่แล้วที่ยังไม่ได้ทำลองดูนะคะจะให้เขียนข้อ 2 ข้อเลขคู่กับเลขคี่จะให้เขียนซูโดโค้ดเลขคู่กับเลขคี่ก่อนอื่นเด็กๆต้องจดก่อนข้อที่ 2 อ่านดูที่ข้อที่ 2ทำเป็น 3 ช่องก่อนต้องทำเป็น 3 ช่องนึกออกไหม input คืออะไรใช่ไหมคะแล้วก็ processรอบนี้ต้องเป็น 4 เพราะเขียนเป็นมันต้องมีรีเซฟชั่นด้วยนะคะต้องเป็น 4 ช่องนะคะมีกระดาษหรือเปล่าทุกคนกระดาษของตนเองขึ้นมาอันดับแรกเอากระดาษขึ้นมาแล้วเป็น 4 ช่องนะคะเป็น 4 ช่องจับรับกลับเผื่อน้อยทำลงใน Word นึกออกนะคะกระดาษ A4 1หน้ากระดาษ A4 แบ่งตารางออกเป็น 4 ช่องตารางตารางที่ 1 ก็คือ input นะคะดูๆไล่ไปตามตัวนี้นะคะต้องมีต้องดูไร่ตาตัวนี้ก่อนช่อง input นะคะบรรทัดที่ 2 นะมีช่อง inputมีช่องแคปชั่นแล้วก็มีช่อง processและช่องสุดท้ายเอาพุธออกเป็น 4 ช่องข้อที่ 2 ดูข้อที่ 2 ดีๆที่บอกว่าเลขคู่เลขคี่ใช่ไหมเลขคู่เลขคี่เพราะฉะนั้น input ที่จะรับเข้าไปคืออะไรเพิ่งออกนะเราจะใส่อะไรเข้าไปใช่ไหมคะrestrictions ตัดสินใจตัวนี้ใช้อะไรในการตัดสินใจใช้การทำนวลอย่างไรถูกไหมคะเราจะแยกเลขคู่เลขคี่ได้จากคำนวณด้วยอะไรใช้ตัวเลขตัวไหนคำนวนไม่ยากเลยนะคะลองนึกดีๆนะเสร็จแล้ว process นั่นก็คือกระบวนการใช่ไหมคะกระบวนการในการคำนวณหนี้ใช้อย่างไรเอาอะไรมาคำนวณถูกไหมนั่นคือกระบวนการและสุดท้ายoutputผลลัพธ์ที่ได้ออกมามันจะต้องเป็นอะไรนั่นคือข้อที่ 2 ที่บอกว่าหาเลขคู่เลขคี่จะหาได้ก็ต่อเมื่อ1 อินพุตที่จะป้อนเข้าไปคืออะไร2กระบวนการที่มันใช้รายการรีเซฟชั่นคืออะไรและ 3 process คืออะไรและสุดท้ายเอาพุธที่จะออกมาคืออะไรนะคะที่นี้ส่วนตัวอย่างอีกข้อหนึ่งก็คือทำอะไรคะให้ทำอะไรมี 2 ข้อใช่ไหมมีทั้งหมด 2 ข้อดีข้อ 1บวกเลขบวกเลข 1-10เพราะฉะนั้นเมื่อได้ inputinput process ของข้อนี้แล้วมาทำข้อที่ 2ก่อนอื่นเด็กๆต้องหา input มันให้เจอก่อนprocessoppositionแล้วก็หาเอาพูดให้เจอก่อนนะคะตัวนี้ออกมาแล้วเราจะพาไปต่อว่าเมื่อจะเขียน pseudo Codeเขียนอย่างไรนะครับแต่ถ้าใครจะเช็ดแล้วก็คือเมื่อเวลาจะเขียนซูโดโค้ดนะคะเด็กๆก็มาดูที่หน้านี้ก็คือเมื่อต้องการให้ทำ input เนี่ยรับข้อมูลนะคะคำสั่งที่จะใช้คืออะไรนะคะอารองให้เวลาเอากี่นาทีดีกี่นาทีได้ๆเองไม่ยากเดี๋ยวจะลองถามดูว่าวันนั้นไปไหนหว่าแท็บเล็ตใบเตยชอบคณิตศาสตร์หรือเปล่าคะแล้วใบเตยรู้ไหมว่าเลขคู่คืออะไรเลขคี่คืออะไรลูกไม่ทราบหรืออย่างนั้นเดี๋ยวจะถามใครรู้บ้างเลขคี่คืออะไรเลขคู่คืออะไรนั่นคือเราจะต้องรู้ก่อนอะไรคือเลขคู่อะไรคือเลขคี่ใครที่ทราบแล้วบอกเพื่อนได้ใครที่ยังไม่ทราบแล้วเดี๋ยวลองฟังเพื่อนคนไหนที่เข้าใจว่าเลขคู่หมายถึงเลขสระอะไรนะคะเลขคู่คือเลขอย่างไรนะคะไม่ได้เปิดเหรอเปิดเครื่องแป๊บนึงนะคะบางคนยังไม่ได้เปิดเครื่องบีบีนะคะบีดูพี่ดูพี่เขาบีรู้ไหมว่าอะไรคือเลขคู่1-10 นี่คู่มีเลขอะไรบ้างถ้าสมมุติว่า 1-10 นี่คู่คือเลขอะไรบ้างรู้ไหมคะรู้หรือเปล่าลูกตอบเลยตอบผ่านไอ้เนี่ยไม่รู้ค่ะอย่างนั้นอันดับแรกนับเลขกันเสียก่อน 1 ใช่ไหมคะ2379และก็สิถึง 10 นี่เลขคู่จะเป็นเลขที่บอกเลยนะคะเมื่อเอา 2 ไปหารแล้วมันจะตัวพอ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</dc:title>
  <dc:creator/>
  <cp:keywords/>
  <dcterms:created xsi:type="dcterms:W3CDTF">2021-03-23T09:15:07Z</dcterms:created>
  <dcterms:modified xsi:type="dcterms:W3CDTF">2021-03-23T09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8.50 น.</vt:lpwstr>
  </property>
  <property fmtid="{D5CDD505-2E9C-101B-9397-08002B2CF9AE}" pid="3" name="subtitle">
    <vt:lpwstr/>
  </property>
</Properties>
</file>